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3E596" w14:textId="57B0F05F" w:rsidR="003D07CC" w:rsidRDefault="00A17FD6">
      <w:r>
        <w:rPr>
          <w:rFonts w:hint="eastAsia"/>
        </w:rPr>
        <w:t>A</w:t>
      </w:r>
      <w:r>
        <w:t xml:space="preserve">utomatic </w:t>
      </w:r>
      <w:r w:rsidR="003365D8">
        <w:rPr>
          <w:rFonts w:hint="eastAsia"/>
        </w:rPr>
        <w:t>marine</w:t>
      </w:r>
      <w:r w:rsidR="003365D8">
        <w:t xml:space="preserve"> </w:t>
      </w:r>
      <w:r>
        <w:t>towing operations based on leader-follower method</w:t>
      </w:r>
    </w:p>
    <w:p w14:paraId="6D33A137" w14:textId="424E854F" w:rsidR="00A17FD6" w:rsidRDefault="003365D8">
      <w:r>
        <w:t>Xu Jiang</w:t>
      </w:r>
      <w:r>
        <w:tab/>
      </w:r>
      <w:r>
        <w:tab/>
      </w:r>
      <w:proofErr w:type="spellStart"/>
      <w:r>
        <w:t>Yiting</w:t>
      </w:r>
      <w:proofErr w:type="spellEnd"/>
      <w:r>
        <w:t xml:space="preserve"> Wang</w:t>
      </w:r>
      <w:r>
        <w:tab/>
      </w:r>
      <w:r>
        <w:tab/>
        <w:t>Lei Wang</w:t>
      </w:r>
      <w:r>
        <w:tab/>
      </w:r>
      <w:r>
        <w:tab/>
      </w:r>
      <w:proofErr w:type="spellStart"/>
      <w:r>
        <w:t>Huacheng</w:t>
      </w:r>
      <w:proofErr w:type="spellEnd"/>
      <w:r>
        <w:t xml:space="preserve"> He</w:t>
      </w:r>
    </w:p>
    <w:p w14:paraId="595CF313" w14:textId="5DE615C3" w:rsidR="003365D8" w:rsidRDefault="003365D8"/>
    <w:p w14:paraId="5EDDCF53" w14:textId="69A5E283" w:rsidR="003365D8" w:rsidRDefault="003365D8">
      <w:r>
        <w:rPr>
          <w:rFonts w:hint="eastAsia"/>
        </w:rPr>
        <w:t>A</w:t>
      </w:r>
      <w:r>
        <w:t>bstract:</w:t>
      </w:r>
    </w:p>
    <w:p w14:paraId="1BEF99B4" w14:textId="77777777" w:rsidR="003365D8" w:rsidRDefault="003365D8">
      <w:pPr>
        <w:rPr>
          <w:rFonts w:hint="eastAsia"/>
        </w:rPr>
      </w:pPr>
    </w:p>
    <w:p w14:paraId="12D6124A" w14:textId="77777777" w:rsidR="00A17FD6" w:rsidRDefault="00A17FD6"/>
    <w:sectPr w:rsidR="00A17F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wNzCyMDQxN7EEYiUdpeDU4uLM/DyQAsNaANQlR5ksAAAA"/>
  </w:docVars>
  <w:rsids>
    <w:rsidRoot w:val="007A3C62"/>
    <w:rsid w:val="001C3011"/>
    <w:rsid w:val="003365D8"/>
    <w:rsid w:val="003D07CC"/>
    <w:rsid w:val="0040029C"/>
    <w:rsid w:val="007A3C62"/>
    <w:rsid w:val="00A17FD6"/>
    <w:rsid w:val="00BA5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A34D3"/>
  <w15:chartTrackingRefBased/>
  <w15:docId w15:val="{A361169B-8BB4-453B-BC2A-46AD7A930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9</TotalTime>
  <Pages>1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 xv</dc:creator>
  <cp:keywords/>
  <dc:description/>
  <cp:lastModifiedBy>jiang xv</cp:lastModifiedBy>
  <cp:revision>5</cp:revision>
  <dcterms:created xsi:type="dcterms:W3CDTF">2021-12-31T08:43:00Z</dcterms:created>
  <dcterms:modified xsi:type="dcterms:W3CDTF">2022-05-02T02:24:00Z</dcterms:modified>
</cp:coreProperties>
</file>